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0DAE03D6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4328D2" w:rsidRPr="009468A9">
        <w:rPr>
          <w:rFonts w:eastAsia="Times New Roman"/>
          <w:sz w:val="24"/>
          <w:szCs w:val="24"/>
        </w:rPr>
        <w:t>0</w:t>
      </w:r>
      <w:r w:rsidR="00E60D07" w:rsidRPr="009468A9">
        <w:rPr>
          <w:rFonts w:eastAsia="Times New Roman"/>
          <w:sz w:val="24"/>
          <w:szCs w:val="24"/>
        </w:rPr>
        <w:t>, 202</w:t>
      </w:r>
      <w:r w:rsidR="004328D2" w:rsidRPr="009468A9">
        <w:rPr>
          <w:rFonts w:eastAsia="Times New Roman"/>
          <w:sz w:val="24"/>
          <w:szCs w:val="24"/>
        </w:rPr>
        <w:t>1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4328D2" w:rsidRPr="009468A9">
        <w:rPr>
          <w:rFonts w:eastAsia="Times New Roman"/>
          <w:sz w:val="24"/>
          <w:szCs w:val="24"/>
        </w:rPr>
        <w:t>2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63952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57DB55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E5A1A34" w:rsidR="003F3ED9" w:rsidRPr="0002552A" w:rsidRDefault="003F3ED9" w:rsidP="003F3ED9">
            <w:r w:rsidRPr="005F5829">
              <w:t>Explain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2AA5A71C" w:rsidR="003F3ED9" w:rsidRPr="0002552A" w:rsidRDefault="003F3ED9" w:rsidP="003F3ED9">
            <w:r w:rsidRPr="005F5829">
              <w:t>106</w:t>
            </w:r>
          </w:p>
        </w:tc>
        <w:tc>
          <w:tcPr>
            <w:tcW w:w="7650" w:type="dxa"/>
            <w:vAlign w:val="center"/>
          </w:tcPr>
          <w:p w14:paraId="47E03383" w14:textId="58594BA9" w:rsidR="003F3ED9" w:rsidRPr="0002552A" w:rsidRDefault="003F3ED9" w:rsidP="003F3ED9">
            <w:r w:rsidRPr="005F5829">
              <w:t>RESERVED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5E1D8B63" w:rsidR="003F3ED9" w:rsidRPr="0002552A" w:rsidRDefault="003F3ED9" w:rsidP="003F3ED9">
            <w:r w:rsidRPr="005F5829">
              <w:t>Follow EPA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0B9E807D" w:rsidR="003F3ED9" w:rsidRPr="001F31A7" w:rsidRDefault="003F3ED9" w:rsidP="003F3ED9">
            <w:r w:rsidRPr="005F5829">
              <w:t>Comply with OSHA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5A3A2F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59905A0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asteners, fittings</w:t>
            </w:r>
            <w:r w:rsidR="00D66235">
              <w:t>,</w:t>
            </w:r>
            <w:r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11DB04CE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ractional and precision measuring tools</w:t>
            </w:r>
            <w:r w:rsidR="00D66235">
              <w:t>,</w:t>
            </w:r>
            <w:r w:rsidRPr="00453EC7">
              <w:t xml:space="preserve"> both standard and metric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05FA917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5</w:t>
            </w:r>
          </w:p>
        </w:tc>
        <w:tc>
          <w:tcPr>
            <w:tcW w:w="7650" w:type="dxa"/>
            <w:vAlign w:val="center"/>
          </w:tcPr>
          <w:p w14:paraId="59975919" w14:textId="6A1AC00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9E79913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0C7103DB" w:rsidR="003F3ED9" w:rsidRPr="00D75E05" w:rsidRDefault="003F3ED9" w:rsidP="003F3ED9">
            <w:r w:rsidRPr="00A45DD2">
              <w:t>303</w:t>
            </w:r>
          </w:p>
        </w:tc>
        <w:tc>
          <w:tcPr>
            <w:tcW w:w="7650" w:type="dxa"/>
            <w:vAlign w:val="center"/>
          </w:tcPr>
          <w:p w14:paraId="44D82026" w14:textId="66ADAA0B" w:rsidR="003F3ED9" w:rsidRPr="00D75E05" w:rsidRDefault="003F3ED9" w:rsidP="003F3ED9">
            <w:r w:rsidRPr="00A45DD2">
              <w:t>RESERVED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26EB8B59" w:rsidR="003F3ED9" w:rsidRPr="00D75E05" w:rsidRDefault="003F3ED9" w:rsidP="003F3ED9">
            <w:r w:rsidRPr="00A45DD2">
              <w:t xml:space="preserve">Service wheel bearings and hubs according to TMC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2FAB3E1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3</w:t>
            </w:r>
          </w:p>
        </w:tc>
        <w:tc>
          <w:tcPr>
            <w:tcW w:w="7650" w:type="dxa"/>
            <w:vAlign w:val="center"/>
          </w:tcPr>
          <w:p w14:paraId="2DEA73F8" w14:textId="721DD7E9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75D067B4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2</w:t>
            </w:r>
          </w:p>
        </w:tc>
        <w:tc>
          <w:tcPr>
            <w:tcW w:w="7650" w:type="dxa"/>
          </w:tcPr>
          <w:p w14:paraId="191074CB" w14:textId="7A59252B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air or replace hydraulic drum brake components.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24896B8D" w:rsidR="003F3ED9" w:rsidRPr="00E20E4E" w:rsidRDefault="003F3ED9" w:rsidP="003F3ED9">
            <w:r w:rsidRPr="00101C0A">
              <w:t>505</w:t>
            </w:r>
          </w:p>
        </w:tc>
        <w:tc>
          <w:tcPr>
            <w:tcW w:w="7650" w:type="dxa"/>
          </w:tcPr>
          <w:p w14:paraId="7EDDE6F9" w14:textId="46EFC4C8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lastRenderedPageBreak/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06429762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ABS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38177BB3" w:rsidR="003F3ED9" w:rsidRPr="00E20E4E" w:rsidRDefault="003F3ED9" w:rsidP="003F3ED9">
            <w:r w:rsidRPr="00101C0A">
              <w:t>515</w:t>
            </w:r>
          </w:p>
        </w:tc>
        <w:tc>
          <w:tcPr>
            <w:tcW w:w="7650" w:type="dxa"/>
          </w:tcPr>
          <w:p w14:paraId="1AC49CEE" w14:textId="77F15079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7FA938F9" w:rsidR="003F3ED9" w:rsidRPr="00E20E4E" w:rsidRDefault="003F3ED9" w:rsidP="003F3ED9">
            <w:r w:rsidRPr="00101C0A">
              <w:t>516</w:t>
            </w:r>
          </w:p>
        </w:tc>
        <w:tc>
          <w:tcPr>
            <w:tcW w:w="7650" w:type="dxa"/>
          </w:tcPr>
          <w:p w14:paraId="357E1C87" w14:textId="19FBB4F3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7777777" w:rsidR="00CC743B" w:rsidRDefault="00CC74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0DEB8E1F" w:rsidR="003F3ED9" w:rsidRPr="00214FED" w:rsidRDefault="003F3ED9" w:rsidP="003F3ED9">
            <w:r w:rsidRPr="00511F44">
              <w:t>806</w:t>
            </w:r>
          </w:p>
        </w:tc>
        <w:tc>
          <w:tcPr>
            <w:tcW w:w="7650" w:type="dxa"/>
            <w:vAlign w:val="center"/>
          </w:tcPr>
          <w:p w14:paraId="5D8F2AD4" w14:textId="4CE6C7F8" w:rsidR="003F3ED9" w:rsidRPr="00214FED" w:rsidRDefault="003F3ED9" w:rsidP="003F3ED9">
            <w:r w:rsidRPr="00511F44">
              <w:t>RESERVE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109BBA80" w:rsidR="003F3ED9" w:rsidRPr="00214FED" w:rsidRDefault="003F3ED9" w:rsidP="003F3ED9">
            <w:r w:rsidRPr="00511F44">
              <w:t>Test</w:t>
            </w:r>
            <w:r w:rsidR="00D66235">
              <w:t>, in</w:t>
            </w:r>
            <w:r w:rsidRPr="00511F44">
              <w:t>spect</w:t>
            </w:r>
            <w:r w:rsidR="00321C3A">
              <w:t xml:space="preserve"> and </w:t>
            </w:r>
            <w:r w:rsidRPr="00511F44">
              <w:t>repair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622B7E81" w:rsidR="003F3ED9" w:rsidRPr="001F72A9" w:rsidRDefault="003F3ED9" w:rsidP="003F3ED9">
            <w:r w:rsidRPr="00A6103A">
              <w:t>904</w:t>
            </w:r>
          </w:p>
        </w:tc>
        <w:tc>
          <w:tcPr>
            <w:tcW w:w="7650" w:type="dxa"/>
            <w:vAlign w:val="center"/>
          </w:tcPr>
          <w:p w14:paraId="40FB7FAC" w14:textId="6EF80DA3" w:rsidR="003F3ED9" w:rsidRPr="001F72A9" w:rsidRDefault="003F3ED9" w:rsidP="003F3ED9">
            <w:r w:rsidRPr="00A6103A">
              <w:t>RESERVE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38438EAF" w:rsidR="003F3ED9" w:rsidRPr="00BA2FD2" w:rsidRDefault="003F3ED9" w:rsidP="003F3ED9">
            <w:r w:rsidRPr="00854582">
              <w:t>1104</w:t>
            </w:r>
          </w:p>
        </w:tc>
        <w:tc>
          <w:tcPr>
            <w:tcW w:w="7650" w:type="dxa"/>
            <w:vAlign w:val="center"/>
          </w:tcPr>
          <w:p w14:paraId="1B96E58B" w14:textId="12C5AA17" w:rsidR="003F3ED9" w:rsidRPr="00BA2FD2" w:rsidRDefault="003F3ED9" w:rsidP="003F3ED9">
            <w:r w:rsidRPr="00854582">
              <w:t>Remove and install transmission.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CC26" w14:textId="77777777" w:rsidR="00D5072D" w:rsidRDefault="00D5072D" w:rsidP="000733E4">
      <w:pPr>
        <w:spacing w:after="0" w:line="240" w:lineRule="auto"/>
      </w:pPr>
      <w:r>
        <w:separator/>
      </w:r>
    </w:p>
  </w:endnote>
  <w:endnote w:type="continuationSeparator" w:id="0">
    <w:p w14:paraId="5AC8C8B8" w14:textId="77777777" w:rsidR="00D5072D" w:rsidRDefault="00D5072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F7636B1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D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EA766" w14:textId="77777777" w:rsidR="00D5072D" w:rsidRDefault="00D5072D" w:rsidP="000733E4">
      <w:pPr>
        <w:spacing w:after="0" w:line="240" w:lineRule="auto"/>
      </w:pPr>
      <w:r>
        <w:separator/>
      </w:r>
    </w:p>
  </w:footnote>
  <w:footnote w:type="continuationSeparator" w:id="0">
    <w:p w14:paraId="25139F17" w14:textId="77777777" w:rsidR="00D5072D" w:rsidRDefault="00D5072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06EB0B2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44709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qgUAaPAyly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0054"/>
    <w:rsid w:val="002A5F84"/>
    <w:rsid w:val="00321C3A"/>
    <w:rsid w:val="0033180A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47C10"/>
    <w:rsid w:val="00596C65"/>
    <w:rsid w:val="005D6BCE"/>
    <w:rsid w:val="006704EF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841DF"/>
    <w:rsid w:val="00885943"/>
    <w:rsid w:val="008E2F3F"/>
    <w:rsid w:val="008F6DD3"/>
    <w:rsid w:val="00945C84"/>
    <w:rsid w:val="009468A9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27399"/>
    <w:rsid w:val="00B719D0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6849"/>
    <w:rsid w:val="00CC743B"/>
    <w:rsid w:val="00CF01DD"/>
    <w:rsid w:val="00D04192"/>
    <w:rsid w:val="00D34DDA"/>
    <w:rsid w:val="00D47433"/>
    <w:rsid w:val="00D5072D"/>
    <w:rsid w:val="00D66235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2E206B-CA01-488C-B701-29B3BFD2FA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6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12:00Z</dcterms:created>
  <dcterms:modified xsi:type="dcterms:W3CDTF">2021-12-0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